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92A4F5" w14:textId="77777777" w:rsidR="00744FFF" w:rsidRPr="006357D5" w:rsidRDefault="00744FFF" w:rsidP="00744FFF">
      <w:pPr>
        <w:rPr>
          <w:rFonts w:cs="B Nazanin"/>
          <w:sz w:val="24"/>
          <w:szCs w:val="24"/>
          <w:lang w:bidi="fa-IR"/>
        </w:rPr>
      </w:pPr>
    </w:p>
    <w:tbl>
      <w:tblPr>
        <w:bidiVisual/>
        <w:tblW w:w="10544" w:type="dxa"/>
        <w:tblInd w:w="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544"/>
      </w:tblGrid>
      <w:tr w:rsidR="00744FFF" w:rsidRPr="006357D5" w14:paraId="70D5B04E" w14:textId="77777777" w:rsidTr="00E8614F">
        <w:trPr>
          <w:trHeight w:val="8203"/>
        </w:trPr>
        <w:tc>
          <w:tcPr>
            <w:tcW w:w="10544" w:type="dxa"/>
          </w:tcPr>
          <w:p w14:paraId="6FCF1328" w14:textId="77777777" w:rsidR="00744FFF" w:rsidRPr="006357D5" w:rsidRDefault="00744FFF" w:rsidP="007D2B5B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</w:t>
            </w:r>
          </w:p>
          <w:p w14:paraId="761EE2A9" w14:textId="77777777" w:rsidR="00744FFF" w:rsidRPr="006357D5" w:rsidRDefault="00744FFF" w:rsidP="007D2B5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19EA546C" w14:textId="77777777" w:rsidR="00744FFF" w:rsidRPr="006357D5" w:rsidRDefault="00744FFF" w:rsidP="007D2B5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4DB583C8" w14:textId="77777777" w:rsidR="00744FFF" w:rsidRPr="006357D5" w:rsidRDefault="00744FFF" w:rsidP="007D2B5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>گواهی مدرک و معدل</w:t>
            </w:r>
          </w:p>
          <w:p w14:paraId="478D739C" w14:textId="4A439450" w:rsidR="00744FFF" w:rsidRPr="006357D5" w:rsidRDefault="00744FFF" w:rsidP="00213CC1">
            <w:pPr>
              <w:jc w:val="center"/>
              <w:rPr>
                <w:rFonts w:cs="B Nazanin"/>
                <w:b/>
                <w:bCs/>
                <w:color w:val="FF0000"/>
                <w:sz w:val="22"/>
                <w:szCs w:val="22"/>
                <w:rtl/>
              </w:rPr>
            </w:pPr>
            <w:r w:rsidRPr="006357D5">
              <w:rPr>
                <w:rFonts w:cs="B Nazanin" w:hint="cs"/>
                <w:b/>
                <w:bCs/>
                <w:color w:val="FF0000"/>
                <w:sz w:val="22"/>
                <w:szCs w:val="22"/>
                <w:rtl/>
                <w:lang w:bidi="fa-IR"/>
              </w:rPr>
              <w:t>(دانشجویانی که</w:t>
            </w:r>
            <w:r w:rsidRPr="006357D5">
              <w:rPr>
                <w:rFonts w:cs="B Nazanin" w:hint="cs"/>
                <w:b/>
                <w:bCs/>
                <w:color w:val="FF0000"/>
                <w:sz w:val="22"/>
                <w:szCs w:val="22"/>
                <w:rtl/>
              </w:rPr>
              <w:t xml:space="preserve"> قادر به ارائه اصل مدارک تحصیلی</w:t>
            </w:r>
            <w:r w:rsidR="00A0576B">
              <w:rPr>
                <w:rFonts w:cs="B Nazanin"/>
                <w:b/>
                <w:bCs/>
                <w:color w:val="FF0000"/>
                <w:sz w:val="22"/>
                <w:szCs w:val="22"/>
              </w:rPr>
              <w:t xml:space="preserve"> </w:t>
            </w:r>
            <w:r w:rsidR="00213CC1">
              <w:rPr>
                <w:rFonts w:cs="B Nazanin" w:hint="cs"/>
                <w:b/>
                <w:bCs/>
                <w:color w:val="FF0000"/>
                <w:sz w:val="22"/>
                <w:szCs w:val="22"/>
                <w:rtl/>
                <w:lang w:bidi="fa-IR"/>
              </w:rPr>
              <w:t>نیستند (دانشجویان سال آخرکارشناسی</w:t>
            </w:r>
            <w:r w:rsidRPr="006357D5">
              <w:rPr>
                <w:rFonts w:cs="B Nazanin" w:hint="cs"/>
                <w:b/>
                <w:bCs/>
                <w:color w:val="FF0000"/>
                <w:sz w:val="22"/>
                <w:szCs w:val="22"/>
                <w:rtl/>
              </w:rPr>
              <w:t>)</w:t>
            </w:r>
          </w:p>
          <w:p w14:paraId="18990D5A" w14:textId="4F1425EE" w:rsidR="00744FFF" w:rsidRPr="006357D5" w:rsidRDefault="00744FFF" w:rsidP="00E8614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ویژه </w:t>
            </w:r>
            <w:r w:rsidR="00665D06">
              <w:rPr>
                <w:rFonts w:cs="B Nazanin" w:hint="cs"/>
                <w:b/>
                <w:bCs/>
                <w:sz w:val="24"/>
                <w:szCs w:val="24"/>
                <w:rtl/>
              </w:rPr>
              <w:t>داوطلبان</w:t>
            </w: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BB12F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استعداد درخشان </w:t>
            </w: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سال </w:t>
            </w:r>
            <w:r w:rsidR="00ED4C2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40</w:t>
            </w:r>
            <w:r w:rsidR="008A2F13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  <w:r w:rsidR="00ED4C2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-1405</w:t>
            </w:r>
          </w:p>
          <w:p w14:paraId="42A1FBD4" w14:textId="77777777" w:rsidR="00744FFF" w:rsidRPr="006357D5" w:rsidRDefault="00744FFF" w:rsidP="007D2B5B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5B46CE74" w14:textId="1AC18334" w:rsidR="00744FFF" w:rsidRDefault="00744FFF" w:rsidP="00E639EF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 xml:space="preserve">به </w:t>
            </w:r>
            <w:r w:rsidRPr="006357D5">
              <w:rPr>
                <w:rFonts w:cs="B Nazanin"/>
                <w:b/>
                <w:bCs/>
                <w:sz w:val="24"/>
                <w:szCs w:val="24"/>
              </w:rPr>
              <w:sym w:font="IPT.Nazanin" w:char="F03A"/>
            </w: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دانشگاه</w:t>
            </w: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E639E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شهرکرد</w:t>
            </w:r>
          </w:p>
          <w:p w14:paraId="1D9DA398" w14:textId="77777777" w:rsidR="00213CC1" w:rsidRPr="006357D5" w:rsidRDefault="00213CC1" w:rsidP="00E639EF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466B1B32" w14:textId="77777777" w:rsidR="00744FFF" w:rsidRDefault="00744FFF" w:rsidP="007D2B5B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 xml:space="preserve">از </w:t>
            </w:r>
            <w:r w:rsidRPr="006357D5">
              <w:rPr>
                <w:rFonts w:cs="B Nazanin"/>
                <w:b/>
                <w:bCs/>
                <w:sz w:val="24"/>
                <w:szCs w:val="24"/>
              </w:rPr>
              <w:sym w:font="IPT.Nazanin" w:char="F03A"/>
            </w: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دانشگاه</w:t>
            </w: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يا موسسه آموزش عالي</w:t>
            </w: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6357D5">
              <w:rPr>
                <w:rFonts w:cs="B Nazanin"/>
                <w:b/>
                <w:bCs/>
                <w:sz w:val="24"/>
                <w:szCs w:val="24"/>
              </w:rPr>
              <w:t>………………</w:t>
            </w: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>..</w:t>
            </w:r>
          </w:p>
          <w:p w14:paraId="06E37B3F" w14:textId="77777777" w:rsidR="00A0576B" w:rsidRDefault="00A0576B" w:rsidP="007D2B5B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5FFBE532" w14:textId="77777777" w:rsidR="00A0576B" w:rsidRPr="006357D5" w:rsidRDefault="00A0576B" w:rsidP="007D2B5B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778976A5" w14:textId="77777777" w:rsidR="00744FFF" w:rsidRPr="006357D5" w:rsidRDefault="00744FFF" w:rsidP="007D2B5B">
            <w:pPr>
              <w:jc w:val="lowKashida"/>
              <w:rPr>
                <w:rFonts w:cs="B Nazanin"/>
                <w:sz w:val="24"/>
                <w:szCs w:val="24"/>
              </w:rPr>
            </w:pPr>
          </w:p>
          <w:p w14:paraId="6F9981D0" w14:textId="42D0E15B" w:rsidR="00744FFF" w:rsidRDefault="00ED4C2D" w:rsidP="00E8614F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D4C2D">
              <w:rPr>
                <w:rFonts w:cs="B Nazanin"/>
                <w:sz w:val="24"/>
                <w:szCs w:val="24"/>
                <w:rtl/>
              </w:rPr>
              <w:t xml:space="preserve">بدينوسيله گواهي مي شود خانم / آقاي </w:t>
            </w:r>
            <w:r w:rsidRPr="00ED4C2D">
              <w:rPr>
                <w:rFonts w:cs="B Nazanin" w:hint="cs"/>
                <w:sz w:val="24"/>
                <w:szCs w:val="24"/>
                <w:rtl/>
              </w:rPr>
              <w:t xml:space="preserve">.............................................................. </w:t>
            </w:r>
            <w:r w:rsidRPr="00ED4C2D">
              <w:rPr>
                <w:rFonts w:cs="B Nazanin"/>
                <w:sz w:val="24"/>
                <w:szCs w:val="24"/>
                <w:rtl/>
              </w:rPr>
              <w:t>دارنده شناسنامه شماره</w:t>
            </w:r>
            <w:r w:rsidRPr="00ED4C2D">
              <w:rPr>
                <w:rFonts w:cs="B Nazanin" w:hint="cs"/>
                <w:sz w:val="24"/>
                <w:szCs w:val="24"/>
                <w:rtl/>
              </w:rPr>
              <w:t xml:space="preserve"> ..................................... </w:t>
            </w:r>
            <w:r w:rsidRPr="00ED4C2D">
              <w:rPr>
                <w:rFonts w:cs="B Nazanin"/>
                <w:sz w:val="24"/>
                <w:szCs w:val="24"/>
                <w:rtl/>
              </w:rPr>
              <w:t xml:space="preserve">صادره از </w:t>
            </w:r>
            <w:r w:rsidRPr="00ED4C2D">
              <w:rPr>
                <w:rFonts w:cs="B Nazanin" w:hint="cs"/>
                <w:sz w:val="24"/>
                <w:szCs w:val="24"/>
                <w:rtl/>
              </w:rPr>
              <w:t xml:space="preserve">........................................ </w:t>
            </w:r>
            <w:r w:rsidRPr="00ED4C2D">
              <w:rPr>
                <w:rFonts w:cs="B Nazanin"/>
                <w:sz w:val="24"/>
                <w:szCs w:val="24"/>
                <w:rtl/>
              </w:rPr>
              <w:t xml:space="preserve">متولد </w:t>
            </w:r>
            <w:r w:rsidRPr="00ED4C2D">
              <w:rPr>
                <w:rFonts w:cs="B Nazanin" w:hint="cs"/>
                <w:sz w:val="24"/>
                <w:szCs w:val="24"/>
                <w:rtl/>
              </w:rPr>
              <w:t xml:space="preserve">................................................ در رشته ..................................................... </w:t>
            </w:r>
            <w:r w:rsidR="00744FFF" w:rsidRPr="00ED4C2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انشجوی </w:t>
            </w:r>
            <w:r w:rsidR="006357D5" w:rsidRPr="00ED4C2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سال آخر </w:t>
            </w:r>
            <w:r w:rsidR="00744FFF" w:rsidRPr="00ED4C2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قطع کارشناسی </w:t>
            </w:r>
            <w:r w:rsidR="00744FFF"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ین دانشگاه می باشد و تا تاریخ </w:t>
            </w:r>
            <w:r w:rsidR="00744FFF" w:rsidRPr="00446B3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1/06/1</w:t>
            </w:r>
            <w:r w:rsidR="00EE2B1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0</w:t>
            </w:r>
            <w:r w:rsidR="008A2F13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  <w:r w:rsidR="00744FFF" w:rsidRPr="00446B3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744FFF"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>از این موسسه آموزش عالی</w:t>
            </w:r>
            <w:r w:rsidR="00EE2B1F">
              <w:rPr>
                <w:rFonts w:cs="B Nazanin" w:hint="cs"/>
                <w:sz w:val="24"/>
                <w:szCs w:val="24"/>
                <w:rtl/>
                <w:lang w:bidi="fa-IR"/>
              </w:rPr>
              <w:t>/دانشگاه</w:t>
            </w:r>
            <w:r w:rsidR="00744FFF"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فارغ التحصیل خواهد</w:t>
            </w:r>
            <w:r w:rsidR="000928B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شد. </w:t>
            </w:r>
            <w:r w:rsidR="00744FFF"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ضمنا معدل ایشان تا تاریخ </w:t>
            </w:r>
            <w:r w:rsidR="00744FFF" w:rsidRPr="00446B3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0/11/</w:t>
            </w:r>
            <w:r w:rsidR="00EE2B1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  <w:r w:rsidR="00AC53E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0</w:t>
            </w:r>
            <w:r w:rsidR="008A2F13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  <w:r w:rsidR="00744FFF" w:rsidRPr="00446B3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،</w:t>
            </w:r>
            <w:r w:rsidR="00744FFF"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ه عدد ................................ و به حروف ........................................................ می باشد.</w:t>
            </w:r>
            <w:r w:rsidR="000928B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p w14:paraId="6F15FBBA" w14:textId="77777777" w:rsidR="000928B3" w:rsidRDefault="000928B3" w:rsidP="000928B3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5D9489AD" w14:textId="77777777" w:rsidR="00A0576B" w:rsidRDefault="00A0576B" w:rsidP="000928B3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26729BE0" w14:textId="77777777" w:rsidR="00A0576B" w:rsidRPr="006357D5" w:rsidRDefault="00A0576B" w:rsidP="000928B3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3966EF74" w14:textId="77777777" w:rsidR="00744FFF" w:rsidRPr="006357D5" w:rsidRDefault="00744FFF" w:rsidP="007D2B5B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3CFD09BC" w14:textId="77777777" w:rsidR="00744FFF" w:rsidRPr="006357D5" w:rsidRDefault="00744FFF" w:rsidP="007D2B5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526B4DE8" w14:textId="77777777" w:rsidR="00744FFF" w:rsidRDefault="00744FFF" w:rsidP="007D2B5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                                                 محل مهر و امضای مسئول امور آموزشی </w:t>
            </w: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>دانشگاه</w:t>
            </w: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يا موسسه آموزش عالي</w:t>
            </w:r>
          </w:p>
          <w:p w14:paraId="4399D297" w14:textId="77777777" w:rsidR="00213CC1" w:rsidRPr="006357D5" w:rsidRDefault="00213CC1" w:rsidP="007D2B5B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  <w:p w14:paraId="7998AA99" w14:textId="77777777" w:rsidR="00744FFF" w:rsidRPr="006357D5" w:rsidRDefault="00744FFF" w:rsidP="007D2B5B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44FFF" w:rsidRPr="006357D5" w14:paraId="6E341D92" w14:textId="77777777" w:rsidTr="00E8614F">
        <w:trPr>
          <w:trHeight w:val="3187"/>
        </w:trPr>
        <w:tc>
          <w:tcPr>
            <w:tcW w:w="10544" w:type="dxa"/>
          </w:tcPr>
          <w:p w14:paraId="50D9A2EF" w14:textId="77777777" w:rsidR="00744FFF" w:rsidRPr="006357D5" w:rsidRDefault="00744FFF" w:rsidP="007D2B5B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484C9BBE" w14:textId="77777777" w:rsidR="00744FFF" w:rsidRPr="006357D5" w:rsidRDefault="00744FFF" w:rsidP="007D2B5B">
            <w:pPr>
              <w:contextualSpacing/>
              <w:jc w:val="both"/>
              <w:rPr>
                <w:rFonts w:ascii="Tahoma" w:hAnsi="Tahoma" w:cs="B Nazanin"/>
                <w:sz w:val="24"/>
                <w:szCs w:val="24"/>
                <w:rtl/>
              </w:rPr>
            </w:pPr>
            <w:r w:rsidRPr="006357D5">
              <w:rPr>
                <w:rFonts w:ascii="Tahoma" w:hAnsi="Tahoma" w:cs="B Nazanin" w:hint="cs"/>
                <w:b/>
                <w:bCs/>
                <w:sz w:val="24"/>
                <w:szCs w:val="24"/>
                <w:rtl/>
              </w:rPr>
              <w:t>نکات مهم</w:t>
            </w:r>
            <w:r w:rsidRPr="006357D5">
              <w:rPr>
                <w:rFonts w:ascii="Tahoma" w:hAnsi="Tahoma" w:cs="B Nazanin" w:hint="cs"/>
                <w:sz w:val="24"/>
                <w:szCs w:val="24"/>
                <w:rtl/>
              </w:rPr>
              <w:t xml:space="preserve">: </w:t>
            </w:r>
          </w:p>
          <w:p w14:paraId="3DFF9799" w14:textId="339A30B5" w:rsidR="00744FFF" w:rsidRPr="006357D5" w:rsidRDefault="00744FFF" w:rsidP="00A0576B">
            <w:pPr>
              <w:contextualSpacing/>
              <w:jc w:val="both"/>
              <w:rPr>
                <w:rFonts w:ascii="Tahoma" w:hAnsi="Tahoma" w:cs="B Nazanin"/>
                <w:b/>
                <w:bCs/>
                <w:sz w:val="22"/>
                <w:szCs w:val="22"/>
                <w:rtl/>
              </w:rPr>
            </w:pPr>
            <w:r w:rsidRPr="006357D5">
              <w:rPr>
                <w:rFonts w:ascii="Tahoma" w:hAnsi="Tahoma" w:cs="B Nazanin" w:hint="cs"/>
                <w:sz w:val="24"/>
                <w:szCs w:val="24"/>
                <w:rtl/>
              </w:rPr>
              <w:t>1</w:t>
            </w:r>
            <w:r w:rsidRPr="006357D5"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>- لازم است داوطلبان درصورت نداشتن اصل مدرک فراغت از تحصیل (</w:t>
            </w:r>
            <w:r w:rsidRPr="006357D5">
              <w:rPr>
                <w:rFonts w:ascii="Tahoma" w:hAnsi="Tahoma" w:cs="B Nazanin" w:hint="cs"/>
                <w:b/>
                <w:bCs/>
                <w:color w:val="FF0000"/>
                <w:sz w:val="22"/>
                <w:szCs w:val="22"/>
                <w:rtl/>
              </w:rPr>
              <w:t>با ذکر معدل</w:t>
            </w:r>
            <w:r w:rsidRPr="006357D5"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>)</w:t>
            </w:r>
            <w:r w:rsidR="00AC53E9"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AC53E9">
              <w:rPr>
                <w:rFonts w:ascii="Tahoma" w:hAnsi="Tahoma" w:cs="B Nazanin" w:hint="cs"/>
                <w:b/>
                <w:bCs/>
                <w:sz w:val="24"/>
                <w:szCs w:val="24"/>
                <w:u w:val="single"/>
                <w:rtl/>
              </w:rPr>
              <w:t>برای هر یک از مقاطع تحصیلی</w:t>
            </w:r>
            <w:r w:rsidRPr="006357D5"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 xml:space="preserve">،  فرم حاضر را تکمیل و پس از تایید توسط دانشگاه محل تحصیل، </w:t>
            </w:r>
            <w:r w:rsidR="00A0576B"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>در سامانه ثبت نام بارکذاری نمایند</w:t>
            </w:r>
            <w:r w:rsidRPr="006357D5"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 xml:space="preserve"> </w:t>
            </w:r>
            <w:r w:rsidR="00A0576B"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>.</w:t>
            </w:r>
          </w:p>
          <w:p w14:paraId="4F3F215F" w14:textId="73ADA174" w:rsidR="00744FFF" w:rsidRPr="006357D5" w:rsidRDefault="00456D01" w:rsidP="007D2B5B">
            <w:pPr>
              <w:contextualSpacing/>
              <w:jc w:val="both"/>
              <w:rPr>
                <w:rFonts w:ascii="Tahoma" w:hAnsi="Tahoma" w:cs="B Nazanin"/>
                <w:b/>
                <w:bCs/>
                <w:sz w:val="22"/>
                <w:szCs w:val="22"/>
                <w:rtl/>
              </w:rPr>
            </w:pPr>
            <w:r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>2</w:t>
            </w:r>
            <w:r w:rsidR="00744FFF" w:rsidRPr="006357D5"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>- در صورت قبولی چنانچه در هر مرحله از تحصیل محرز شود مغایرتی بین معدل مندرج در این فرم و یا مدرک ارائه شده داوطلب با معدل ارائه شده به سازمان سنجش وجود دارد، از ادامه تحصیل دانشجو جلوگیری خواهد شد.</w:t>
            </w:r>
          </w:p>
          <w:p w14:paraId="43F02123" w14:textId="77777777" w:rsidR="00744FFF" w:rsidRPr="006357D5" w:rsidRDefault="00744FFF" w:rsidP="007D2B5B">
            <w:pPr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605F4C6B" w14:textId="77777777" w:rsidR="00744FFF" w:rsidRPr="006357D5" w:rsidRDefault="00744FFF" w:rsidP="004B1F21">
      <w:pPr>
        <w:rPr>
          <w:rFonts w:cs="B Nazanin"/>
          <w:sz w:val="24"/>
          <w:szCs w:val="24"/>
          <w:rtl/>
          <w:lang w:bidi="fa-IR"/>
        </w:rPr>
      </w:pPr>
      <w:r w:rsidRPr="006357D5">
        <w:rPr>
          <w:rFonts w:cs="B Nazanin" w:hint="cs"/>
          <w:sz w:val="24"/>
          <w:szCs w:val="24"/>
          <w:rtl/>
          <w:lang w:bidi="fa-IR"/>
        </w:rPr>
        <w:t xml:space="preserve">                                                                                                                                           </w:t>
      </w:r>
      <w:r w:rsidR="004B1F21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6357D5">
        <w:rPr>
          <w:rFonts w:cs="B Nazanin"/>
          <w:sz w:val="24"/>
          <w:szCs w:val="24"/>
          <w:lang w:bidi="fa-IR"/>
        </w:rPr>
        <w:t xml:space="preserve">                                                                                                                                 </w:t>
      </w:r>
      <w:r w:rsidRPr="006357D5">
        <w:rPr>
          <w:rFonts w:cs="B Nazanin" w:hint="cs"/>
          <w:sz w:val="24"/>
          <w:szCs w:val="24"/>
          <w:rtl/>
          <w:lang w:bidi="fa-IR"/>
        </w:rPr>
        <w:t xml:space="preserve"> </w:t>
      </w:r>
    </w:p>
    <w:p w14:paraId="430391BE" w14:textId="77777777" w:rsidR="00744FFF" w:rsidRPr="006357D5" w:rsidRDefault="00744FFF" w:rsidP="00744FFF">
      <w:pPr>
        <w:rPr>
          <w:rFonts w:cs="B Nazanin"/>
          <w:sz w:val="24"/>
          <w:szCs w:val="24"/>
          <w:rtl/>
          <w:lang w:bidi="fa-IR"/>
        </w:rPr>
      </w:pPr>
    </w:p>
    <w:p w14:paraId="7AFAFCF0" w14:textId="77777777" w:rsidR="00744FFF" w:rsidRPr="006357D5" w:rsidRDefault="00744FFF" w:rsidP="00744FFF">
      <w:pPr>
        <w:rPr>
          <w:rFonts w:cs="B Nazanin"/>
          <w:sz w:val="24"/>
          <w:szCs w:val="24"/>
        </w:rPr>
      </w:pPr>
    </w:p>
    <w:p w14:paraId="09C67801" w14:textId="77777777" w:rsidR="00C915DC" w:rsidRPr="006357D5" w:rsidRDefault="00C915DC" w:rsidP="00744FFF">
      <w:pPr>
        <w:ind w:left="6480" w:hanging="6480"/>
        <w:rPr>
          <w:rFonts w:cs="B Nazanin"/>
        </w:rPr>
      </w:pPr>
    </w:p>
    <w:sectPr w:rsidR="00C915DC" w:rsidRPr="006357D5" w:rsidSect="0079461D">
      <w:pgSz w:w="11906" w:h="16838"/>
      <w:pgMar w:top="851" w:right="851" w:bottom="851" w:left="851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otus"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PT.Nazanin">
    <w:altName w:val="Symbol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TQzsjA3NzI0NTBQ0lEKTi0uzszPAykwrAUAsIKKBCwAAAA="/>
  </w:docVars>
  <w:rsids>
    <w:rsidRoot w:val="00CA68BA"/>
    <w:rsid w:val="000928B3"/>
    <w:rsid w:val="000E2E63"/>
    <w:rsid w:val="00154D6B"/>
    <w:rsid w:val="00172F2A"/>
    <w:rsid w:val="00213CC1"/>
    <w:rsid w:val="002C62EE"/>
    <w:rsid w:val="00322FE9"/>
    <w:rsid w:val="00394A31"/>
    <w:rsid w:val="00437513"/>
    <w:rsid w:val="00446B3A"/>
    <w:rsid w:val="00456D01"/>
    <w:rsid w:val="004748DD"/>
    <w:rsid w:val="004B1F21"/>
    <w:rsid w:val="005216E7"/>
    <w:rsid w:val="005720C1"/>
    <w:rsid w:val="00590105"/>
    <w:rsid w:val="006357D5"/>
    <w:rsid w:val="00665D06"/>
    <w:rsid w:val="006F4720"/>
    <w:rsid w:val="00744FFF"/>
    <w:rsid w:val="0079461D"/>
    <w:rsid w:val="008A2F13"/>
    <w:rsid w:val="009052CA"/>
    <w:rsid w:val="009A5E5B"/>
    <w:rsid w:val="009F0E84"/>
    <w:rsid w:val="00A0576B"/>
    <w:rsid w:val="00A80B5D"/>
    <w:rsid w:val="00A879C8"/>
    <w:rsid w:val="00A9208C"/>
    <w:rsid w:val="00AC53E9"/>
    <w:rsid w:val="00AD627A"/>
    <w:rsid w:val="00AE79F2"/>
    <w:rsid w:val="00B4111B"/>
    <w:rsid w:val="00BB12F0"/>
    <w:rsid w:val="00BF2531"/>
    <w:rsid w:val="00C16951"/>
    <w:rsid w:val="00C77019"/>
    <w:rsid w:val="00C915DC"/>
    <w:rsid w:val="00CA1A82"/>
    <w:rsid w:val="00CA36DD"/>
    <w:rsid w:val="00CA68BA"/>
    <w:rsid w:val="00CE00DA"/>
    <w:rsid w:val="00CF18E7"/>
    <w:rsid w:val="00D51697"/>
    <w:rsid w:val="00E639EF"/>
    <w:rsid w:val="00E661F7"/>
    <w:rsid w:val="00E713C7"/>
    <w:rsid w:val="00E71E5D"/>
    <w:rsid w:val="00E8614F"/>
    <w:rsid w:val="00E97BB1"/>
    <w:rsid w:val="00ED4C2D"/>
    <w:rsid w:val="00EE2B1F"/>
    <w:rsid w:val="00EF38DC"/>
    <w:rsid w:val="00F24C49"/>
    <w:rsid w:val="00F37417"/>
    <w:rsid w:val="00F92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28AE2"/>
  <w15:docId w15:val="{5F50BF7B-2E94-4CEA-9DBD-226AF6576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4FFF"/>
    <w:pPr>
      <w:bidi/>
      <w:spacing w:after="0" w:line="240" w:lineRule="auto"/>
    </w:pPr>
    <w:rPr>
      <w:rFonts w:ascii="Times New Roman" w:eastAsia="Times New Roman" w:hAnsi="Times New Roman" w:cs="Lotus"/>
      <w:sz w:val="20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9202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4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s-Salehi</dc:creator>
  <cp:lastModifiedBy>BRC</cp:lastModifiedBy>
  <cp:revision>2</cp:revision>
  <cp:lastPrinted>2016-05-04T06:49:00Z</cp:lastPrinted>
  <dcterms:created xsi:type="dcterms:W3CDTF">2026-05-20T05:57:00Z</dcterms:created>
  <dcterms:modified xsi:type="dcterms:W3CDTF">2026-05-20T05:57:00Z</dcterms:modified>
</cp:coreProperties>
</file>